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A3BC7" w14:textId="4B62B4A8" w:rsidR="00FC565F" w:rsidRDefault="00C72FAB" w:rsidP="00C72FAB">
      <w:r w:rsidRPr="00C72FAB">
        <w:t xml:space="preserve">      My name is Christian Blythe but I go by Andrew, my middle name. </w:t>
      </w:r>
      <w:r>
        <w:t>I am 21 years old as of December 31</w:t>
      </w:r>
      <w:r w:rsidR="006C4701" w:rsidRPr="006C4701">
        <w:rPr>
          <w:vertAlign w:val="superscript"/>
        </w:rPr>
        <w:t>st</w:t>
      </w:r>
      <w:r w:rsidR="00846E66">
        <w:t xml:space="preserve">, </w:t>
      </w:r>
      <w:r>
        <w:t xml:space="preserve">and </w:t>
      </w:r>
      <w:r w:rsidR="00DC2AE5">
        <w:t xml:space="preserve">I am </w:t>
      </w:r>
      <w:r>
        <w:t xml:space="preserve">studying to be a coder/programmer at Pearl River Community College in Forest County, Mississippi. </w:t>
      </w:r>
      <w:r w:rsidR="008021EB">
        <w:t>I work semi-regularly for my father at his mechanic shop. I work on</w:t>
      </w:r>
      <w:r w:rsidR="002B469E">
        <w:t xml:space="preserve"> various</w:t>
      </w:r>
      <w:r w:rsidR="007D3B75">
        <w:t xml:space="preserve"> gas-powered automobiles,</w:t>
      </w:r>
      <w:r w:rsidR="002B469E">
        <w:t xml:space="preserve"> doing anything from brakes to </w:t>
      </w:r>
      <w:r w:rsidR="007D3B75">
        <w:t>replacing</w:t>
      </w:r>
      <w:r w:rsidR="002B469E">
        <w:t xml:space="preserve"> </w:t>
      </w:r>
      <w:r w:rsidR="007D3B75">
        <w:t xml:space="preserve">a </w:t>
      </w:r>
      <w:r w:rsidR="002B469E">
        <w:t>radiator</w:t>
      </w:r>
      <w:r w:rsidR="007D3B75">
        <w:t xml:space="preserve"> or alternator</w:t>
      </w:r>
      <w:r w:rsidR="002B469E">
        <w:t xml:space="preserve">. </w:t>
      </w:r>
      <w:r w:rsidR="006B250D">
        <w:t xml:space="preserve">I also </w:t>
      </w:r>
      <w:r w:rsidR="00EF0573">
        <w:t>work on my car</w:t>
      </w:r>
      <w:r w:rsidR="008F2A49">
        <w:t xml:space="preserve">, </w:t>
      </w:r>
      <w:r w:rsidR="00EF0573">
        <w:t xml:space="preserve">sometimes for fun, sometimes out of necessity. </w:t>
      </w:r>
    </w:p>
    <w:p w14:paraId="23CE8BA3" w14:textId="54DF3D8E" w:rsidR="00A95155" w:rsidRDefault="00C41A7E" w:rsidP="00C72FAB">
      <w:r>
        <w:t>I</w:t>
      </w:r>
      <w:r w:rsidR="008F2A49">
        <w:t xml:space="preserve"> have a few different activities I like to do in my free time</w:t>
      </w:r>
      <w:r w:rsidR="00205E31">
        <w:t>. Video games are one thing, taking up a notable portion of my free time.</w:t>
      </w:r>
      <w:r w:rsidR="00A95155">
        <w:t xml:space="preserve"> My most played games currently are Rocket League (a car soccer game), Minecraft (open-world building and exploration), and The Forest (a wilderness survival horror game).</w:t>
      </w:r>
      <w:r w:rsidR="00CD7B02">
        <w:t xml:space="preserve"> There’s also Call of Duty Black Ops 3 Zombies, anything from the Grand Theft Auto series, and Need for Speed that I will play </w:t>
      </w:r>
      <w:r w:rsidR="004866FE">
        <w:t xml:space="preserve">sometimes. </w:t>
      </w:r>
      <w:r w:rsidR="00CD7B02">
        <w:t xml:space="preserve"> </w:t>
      </w:r>
    </w:p>
    <w:p w14:paraId="12740A1A" w14:textId="1BE47447" w:rsidR="00CD6762" w:rsidRDefault="00205E31" w:rsidP="00C72FAB">
      <w:r>
        <w:t xml:space="preserve">Then, there’s </w:t>
      </w:r>
      <w:r w:rsidR="00A95155">
        <w:t xml:space="preserve">the stock market. </w:t>
      </w:r>
      <w:r w:rsidR="004866FE">
        <w:t xml:space="preserve">I began </w:t>
      </w:r>
      <w:r w:rsidR="00636D94">
        <w:t>learning about and investing in the stock market back in September of 2020, buying fractional shares in companies like 3M, Southwest Airlines, Tesla, and Exxon Mobil.</w:t>
      </w:r>
      <w:r w:rsidR="00E90140">
        <w:t xml:space="preserve"> At first, I was putting up </w:t>
      </w:r>
      <w:r w:rsidR="008F2A49">
        <w:t>tiny</w:t>
      </w:r>
      <w:r w:rsidR="00E90140">
        <w:t xml:space="preserve"> amounts of money into companies I knew a bit about. Since then</w:t>
      </w:r>
      <w:r w:rsidR="008F2A49">
        <w:t>,</w:t>
      </w:r>
      <w:r w:rsidR="00E90140">
        <w:t xml:space="preserve"> I’ve </w:t>
      </w:r>
      <w:r w:rsidR="00753BD2">
        <w:t xml:space="preserve">come a long way, having learned much of the verbiage, research requirements, and risks. </w:t>
      </w:r>
      <w:r w:rsidR="00DC7A60">
        <w:t>Now, I</w:t>
      </w:r>
      <w:r w:rsidR="008F2A49">
        <w:t xml:space="preserve"> spend </w:t>
      </w:r>
      <w:r w:rsidR="00712FE0">
        <w:t>most</w:t>
      </w:r>
      <w:r w:rsidR="008F2A49">
        <w:t xml:space="preserve"> of the time reading up on the news about companies/stocks I watch, keeping up with current events that could potentially affect the market.</w:t>
      </w:r>
      <w:r w:rsidR="00712FE0">
        <w:t xml:space="preserve"> I also look at charts and past performance of stocks I am interested in, but I try not to spend too much time getting caught up in the day-to-day ups and downs. </w:t>
      </w:r>
    </w:p>
    <w:p w14:paraId="607EF31C" w14:textId="0A683D3E" w:rsidR="00CD257E" w:rsidRDefault="00CD257E" w:rsidP="00C72FAB">
      <w:r>
        <w:t xml:space="preserve">I am somewhat of a car enthusiast, probably due to growing up around them at my father’s shop. Because </w:t>
      </w:r>
      <w:r w:rsidR="008829C7">
        <w:t>of</w:t>
      </w:r>
      <w:r>
        <w:t xml:space="preserve"> this, I enjoy working on my car, watching TV shows like Top Gear and The Grand Tour, and reading about or watching content about cars, vehicles, and general</w:t>
      </w:r>
      <w:r w:rsidR="004E201C">
        <w:t xml:space="preserve"> mechanical-related things. </w:t>
      </w:r>
      <w:r w:rsidR="008829C7">
        <w:t>I view many cars as pieces of art</w:t>
      </w:r>
      <w:r w:rsidR="002A3DAB">
        <w:t>. O</w:t>
      </w:r>
      <w:r w:rsidR="008829C7">
        <w:t xml:space="preserve">ne day, after making some </w:t>
      </w:r>
      <w:r w:rsidR="002A3DAB">
        <w:t>substantial</w:t>
      </w:r>
      <w:r w:rsidR="008829C7">
        <w:t xml:space="preserve"> money from a programming job (I hope), I will be able to afford some pretty neat cars, including any one of these: 2011 Lexus ISF, Lexus GSF, </w:t>
      </w:r>
      <w:r w:rsidR="00F11357">
        <w:t xml:space="preserve">2018 or ’19 Bentley Continental GT, Mercury Marauder, Ferrari 458, Ferrari 488. There are many more cars I’d love to have, too many to list here, but these </w:t>
      </w:r>
      <w:r w:rsidR="00D90250">
        <w:t xml:space="preserve">listed </w:t>
      </w:r>
      <w:r w:rsidR="00F11357">
        <w:t xml:space="preserve">have the front row seats of my </w:t>
      </w:r>
      <w:r w:rsidR="00D02D43">
        <w:t>wish list</w:t>
      </w:r>
      <w:r w:rsidR="00F11357">
        <w:t xml:space="preserve">. </w:t>
      </w:r>
    </w:p>
    <w:p w14:paraId="778B08AD" w14:textId="3D45FF4D" w:rsidR="000A4F59" w:rsidRPr="00C72FAB" w:rsidRDefault="000A4F59" w:rsidP="00C72FAB">
      <w:r>
        <w:t xml:space="preserve">In conclusion, </w:t>
      </w:r>
    </w:p>
    <w:sectPr w:rsidR="000A4F59" w:rsidRPr="00C72F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MTYxNjU3NTMxMjZS0lEKTi0uzszPAykwqgUAZLI/XiwAAAA="/>
  </w:docVars>
  <w:rsids>
    <w:rsidRoot w:val="00C72FAB"/>
    <w:rsid w:val="000A4F59"/>
    <w:rsid w:val="000C4926"/>
    <w:rsid w:val="00205E31"/>
    <w:rsid w:val="002A3DAB"/>
    <w:rsid w:val="002B469E"/>
    <w:rsid w:val="0031469A"/>
    <w:rsid w:val="004866FE"/>
    <w:rsid w:val="004E201C"/>
    <w:rsid w:val="00531792"/>
    <w:rsid w:val="00636D94"/>
    <w:rsid w:val="006B250D"/>
    <w:rsid w:val="006C4701"/>
    <w:rsid w:val="00712FE0"/>
    <w:rsid w:val="00753BD2"/>
    <w:rsid w:val="0078236A"/>
    <w:rsid w:val="007D3B75"/>
    <w:rsid w:val="008021EB"/>
    <w:rsid w:val="00846E66"/>
    <w:rsid w:val="008829C7"/>
    <w:rsid w:val="008F2A49"/>
    <w:rsid w:val="00A95155"/>
    <w:rsid w:val="00C41A7E"/>
    <w:rsid w:val="00C72FAB"/>
    <w:rsid w:val="00CD257E"/>
    <w:rsid w:val="00CD6762"/>
    <w:rsid w:val="00CD7B02"/>
    <w:rsid w:val="00D02D43"/>
    <w:rsid w:val="00D90250"/>
    <w:rsid w:val="00DC2AE5"/>
    <w:rsid w:val="00DC7A60"/>
    <w:rsid w:val="00E90140"/>
    <w:rsid w:val="00EF0573"/>
    <w:rsid w:val="00F11357"/>
    <w:rsid w:val="00FC5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422AB"/>
  <w15:chartTrackingRefBased/>
  <w15:docId w15:val="{DD4F0A63-73BE-431C-9891-AB885564C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9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74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7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349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lythe</dc:creator>
  <cp:keywords/>
  <dc:description/>
  <cp:lastModifiedBy>Andrew Blythe</cp:lastModifiedBy>
  <cp:revision>28</cp:revision>
  <dcterms:created xsi:type="dcterms:W3CDTF">2022-01-18T01:37:00Z</dcterms:created>
  <dcterms:modified xsi:type="dcterms:W3CDTF">2022-01-18T02:36:00Z</dcterms:modified>
</cp:coreProperties>
</file>